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riant Categorie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1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2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4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BA.5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micron XBB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tack Rate mean (max, mi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% (57.2%, 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% (29.6%, 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 (6.7%, 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% (47.9%, 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 (15.6%, 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ak of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eak (Cr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4,319, (2,558,883, 6,012,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,656, (366,130, 1,065,8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772, (81,506, 243,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9,728, (462,471, 1,368,6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,653, (172,254, 518,7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of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r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296,672 (96,811,952, 249,315,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105,922 (30,272,041, 88,933,2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57,243 (8,172,750, 24,319,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313,161 (69,034,994, 205,025,8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76,061 (16,254,246, 49,538,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,749,058 (220,545,983, 617,132,52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6T01:21:54Z</dcterms:created>
  <dcterms:modified xsi:type="dcterms:W3CDTF">2024-01-16T01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